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2558A" w14:textId="6E7498B3" w:rsidR="005215F7" w:rsidRPr="005215F7" w:rsidRDefault="003934FB">
      <w:pPr>
        <w:rPr>
          <w:b/>
        </w:rPr>
      </w:pPr>
      <w:r>
        <w:rPr>
          <w:b/>
          <w:sz w:val="36"/>
        </w:rPr>
        <w:t xml:space="preserve">WEEKLY CROSSWORD – </w:t>
      </w:r>
      <w:r w:rsidR="00881F4E">
        <w:rPr>
          <w:b/>
          <w:sz w:val="36"/>
        </w:rPr>
        <w:t>January 1</w:t>
      </w:r>
      <w:r w:rsidR="00CF575F">
        <w:rPr>
          <w:b/>
          <w:sz w:val="36"/>
        </w:rPr>
        <w:t>7</w:t>
      </w:r>
      <w:r w:rsidR="003E170C" w:rsidRPr="003E170C">
        <w:rPr>
          <w:b/>
          <w:sz w:val="36"/>
        </w:rPr>
        <w:t>, 202</w:t>
      </w:r>
      <w:r w:rsidR="00881F4E">
        <w:rPr>
          <w:b/>
          <w:sz w:val="36"/>
        </w:rPr>
        <w:t>1</w:t>
      </w:r>
      <w:r w:rsidR="003E170C" w:rsidRPr="003E170C">
        <w:rPr>
          <w:b/>
          <w:sz w:val="36"/>
        </w:rPr>
        <w:t xml:space="preserve"> </w:t>
      </w:r>
      <w:r w:rsidR="003E170C" w:rsidRPr="003E170C">
        <w:rPr>
          <w:sz w:val="36"/>
        </w:rPr>
        <w:t>|</w:t>
      </w:r>
      <w:r>
        <w:rPr>
          <w:b/>
          <w:sz w:val="36"/>
        </w:rPr>
        <w:t xml:space="preserve"> Issue 5</w:t>
      </w:r>
      <w:r w:rsidR="003B426F">
        <w:rPr>
          <w:b/>
          <w:sz w:val="36"/>
        </w:rPr>
        <w:t>6</w:t>
      </w:r>
      <w:r w:rsidR="002B2399">
        <w:rPr>
          <w:b/>
          <w:sz w:val="36"/>
        </w:rPr>
        <w:t>3</w:t>
      </w:r>
      <w:r w:rsidR="00CF575F">
        <w:rPr>
          <w:b/>
          <w:sz w:val="36"/>
        </w:rPr>
        <w:t>5</w:t>
      </w:r>
      <w:r w:rsidR="005215F7">
        <w:rPr>
          <w:b/>
          <w:sz w:val="36"/>
        </w:rPr>
        <w:t xml:space="preserve"> </w:t>
      </w:r>
    </w:p>
    <w:p w14:paraId="2F75D0EE" w14:textId="07BC8B59" w:rsidR="00A0376D" w:rsidRPr="003E170C" w:rsidRDefault="00CF575F">
      <w:pPr>
        <w:rPr>
          <w:b/>
        </w:rPr>
      </w:pPr>
      <w:r>
        <w:rPr>
          <w:noProof/>
          <w:lang w:eastAsia="en-AU"/>
        </w:rPr>
        <w:drawing>
          <wp:inline distT="0" distB="0" distL="0" distR="0" wp14:anchorId="673A788C" wp14:editId="1AF64675">
            <wp:extent cx="9763125" cy="6219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763125" cy="621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376D" w:rsidRPr="003E170C" w:rsidSect="009D118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BxLGQJaJgbmZko5ScGpxcWZ+HkiBYS0AD2MOnywAAAA="/>
  </w:docVars>
  <w:rsids>
    <w:rsidRoot w:val="003E170C"/>
    <w:rsid w:val="00076BFD"/>
    <w:rsid w:val="00095F43"/>
    <w:rsid w:val="0013167D"/>
    <w:rsid w:val="00154A63"/>
    <w:rsid w:val="001571D6"/>
    <w:rsid w:val="001E644C"/>
    <w:rsid w:val="002266C1"/>
    <w:rsid w:val="002634A3"/>
    <w:rsid w:val="00274B8D"/>
    <w:rsid w:val="002B2399"/>
    <w:rsid w:val="003269B4"/>
    <w:rsid w:val="0035274C"/>
    <w:rsid w:val="0035574A"/>
    <w:rsid w:val="00363ED8"/>
    <w:rsid w:val="003934FB"/>
    <w:rsid w:val="003A1B3A"/>
    <w:rsid w:val="003B426F"/>
    <w:rsid w:val="003E170C"/>
    <w:rsid w:val="004A37FF"/>
    <w:rsid w:val="004B3956"/>
    <w:rsid w:val="004E23E4"/>
    <w:rsid w:val="004E2E3B"/>
    <w:rsid w:val="005215F7"/>
    <w:rsid w:val="00582E4C"/>
    <w:rsid w:val="005F12A1"/>
    <w:rsid w:val="00673E38"/>
    <w:rsid w:val="00675E4E"/>
    <w:rsid w:val="00760F63"/>
    <w:rsid w:val="007934BD"/>
    <w:rsid w:val="007D33E6"/>
    <w:rsid w:val="007D6A9E"/>
    <w:rsid w:val="00822A58"/>
    <w:rsid w:val="00881F4E"/>
    <w:rsid w:val="00885621"/>
    <w:rsid w:val="008A11B5"/>
    <w:rsid w:val="009004A6"/>
    <w:rsid w:val="00947D70"/>
    <w:rsid w:val="00965B5E"/>
    <w:rsid w:val="009B774B"/>
    <w:rsid w:val="009D1185"/>
    <w:rsid w:val="009E5BB7"/>
    <w:rsid w:val="00A0376D"/>
    <w:rsid w:val="00A12CD6"/>
    <w:rsid w:val="00A20881"/>
    <w:rsid w:val="00B05F0A"/>
    <w:rsid w:val="00B5035D"/>
    <w:rsid w:val="00BA672E"/>
    <w:rsid w:val="00BE25A1"/>
    <w:rsid w:val="00C16836"/>
    <w:rsid w:val="00C37DEB"/>
    <w:rsid w:val="00C439B5"/>
    <w:rsid w:val="00C508B7"/>
    <w:rsid w:val="00CF575F"/>
    <w:rsid w:val="00D27628"/>
    <w:rsid w:val="00D301D0"/>
    <w:rsid w:val="00DA4F84"/>
    <w:rsid w:val="00DB3345"/>
    <w:rsid w:val="00E16C4E"/>
    <w:rsid w:val="00E40FD9"/>
    <w:rsid w:val="00E77FF6"/>
    <w:rsid w:val="00E82EE0"/>
    <w:rsid w:val="00ED4345"/>
    <w:rsid w:val="00F36149"/>
    <w:rsid w:val="00FC2918"/>
    <w:rsid w:val="00FC560B"/>
    <w:rsid w:val="00FC6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4AFE7"/>
  <w15:chartTrackingRefBased/>
  <w15:docId w15:val="{BC10A5D0-04E9-4D4D-8FDD-CD5F0CC9E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, Catherine</dc:creator>
  <cp:keywords/>
  <dc:description/>
  <cp:lastModifiedBy>EMMANUEL OKPARANAKU</cp:lastModifiedBy>
  <cp:revision>2</cp:revision>
  <dcterms:created xsi:type="dcterms:W3CDTF">2021-01-15T08:22:00Z</dcterms:created>
  <dcterms:modified xsi:type="dcterms:W3CDTF">2021-01-15T08:22:00Z</dcterms:modified>
</cp:coreProperties>
</file>